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33"/>
        <w:gridCol w:w="6939"/>
      </w:tblGrid>
      <w:tr w:rsidR="00E36E5A" w:rsidRPr="00A559DE" w14:paraId="73EBBACE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CB8F3C" w14:textId="77777777" w:rsidR="00E36E5A" w:rsidRPr="00A559DE" w:rsidRDefault="00B77D89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559DE">
              <w:rPr>
                <w:rFonts w:ascii="Times New Roman" w:hAnsi="Times New Roman" w:cs="Times New Roman"/>
                <w:b/>
                <w:bCs/>
              </w:rPr>
              <w:t>Student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42CE28" w14:textId="77777777" w:rsidR="00E36E5A" w:rsidRPr="00A559DE" w:rsidRDefault="00D542DE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hwin Rathore</w:t>
            </w:r>
          </w:p>
        </w:tc>
      </w:tr>
      <w:tr w:rsidR="00D57900" w:rsidRPr="00A559DE" w14:paraId="09CADD1E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6A6EB7" w14:textId="77777777" w:rsidR="00D57900" w:rsidRPr="00A559DE" w:rsidRDefault="00D57900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559DE">
              <w:rPr>
                <w:rFonts w:ascii="Times New Roman" w:hAnsi="Times New Roman" w:cs="Times New Roman"/>
                <w:b/>
                <w:bCs/>
              </w:rPr>
              <w:t>Student ID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264250" w14:textId="498EC7A6" w:rsidR="00D57900" w:rsidRPr="00A559DE" w:rsidRDefault="00D542DE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26425</w:t>
            </w:r>
            <w:bookmarkStart w:id="0" w:name="_GoBack"/>
            <w:bookmarkEnd w:id="0"/>
          </w:p>
        </w:tc>
      </w:tr>
      <w:tr w:rsidR="00E36E5A" w:rsidRPr="00A559DE" w14:paraId="1653D92A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918A82" w14:textId="77777777" w:rsidR="00E36E5A" w:rsidRPr="00A559DE" w:rsidRDefault="00B77D89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559DE">
              <w:rPr>
                <w:rFonts w:ascii="Times New Roman" w:hAnsi="Times New Roman" w:cs="Times New Roman"/>
                <w:b/>
                <w:bCs/>
              </w:rPr>
              <w:t>Assignment Due Date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7B896C" w14:textId="77777777" w:rsidR="00E36E5A" w:rsidRPr="00A559DE" w:rsidRDefault="00763767" w:rsidP="00800047">
            <w:pPr>
              <w:pStyle w:val="TableContents"/>
              <w:rPr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 xml:space="preserve">11:59 PM, </w:t>
            </w:r>
            <w:r w:rsidR="00943D79" w:rsidRPr="00943D79">
              <w:rPr>
                <w:rStyle w:val="fnt0"/>
                <w:rFonts w:ascii="Times New Roman" w:hAnsi="Times New Roman" w:cs="Times New Roman"/>
                <w:color w:val="FF0000"/>
              </w:rPr>
              <w:t>Mon</w:t>
            </w:r>
            <w:r w:rsidRPr="00943D79">
              <w:rPr>
                <w:rStyle w:val="fnt0"/>
                <w:rFonts w:ascii="Times New Roman" w:hAnsi="Times New Roman" w:cs="Times New Roman"/>
                <w:color w:val="FF0000"/>
              </w:rPr>
              <w:t>day</w:t>
            </w:r>
            <w:r w:rsidRPr="00A559DE">
              <w:rPr>
                <w:rStyle w:val="fnt0"/>
                <w:rFonts w:ascii="Times New Roman" w:hAnsi="Times New Roman" w:cs="Times New Roman"/>
              </w:rPr>
              <w:t xml:space="preserve">, </w:t>
            </w:r>
            <w:r w:rsidR="00943D79">
              <w:rPr>
                <w:rFonts w:ascii="Times New Roman" w:hAnsi="Times New Roman" w:cs="Times New Roman"/>
              </w:rPr>
              <w:t>November 23</w:t>
            </w:r>
            <w:r w:rsidR="00AA0351" w:rsidRPr="00A559DE">
              <w:rPr>
                <w:rFonts w:ascii="Times New Roman" w:hAnsi="Times New Roman" w:cs="Times New Roman"/>
              </w:rPr>
              <w:t>, 2020</w:t>
            </w:r>
          </w:p>
        </w:tc>
      </w:tr>
    </w:tbl>
    <w:p w14:paraId="29BEED70" w14:textId="77777777" w:rsidR="00E36E5A" w:rsidRPr="00A559DE" w:rsidRDefault="00E36E5A">
      <w:pPr>
        <w:pStyle w:val="Standard"/>
        <w:rPr>
          <w:rFonts w:ascii="Times New Roman" w:hAnsi="Times New Roman" w:cs="Times New Roman"/>
        </w:rPr>
      </w:pPr>
    </w:p>
    <w:p w14:paraId="1CA7989D" w14:textId="77777777" w:rsidR="00E36E5A" w:rsidRPr="00A559DE" w:rsidRDefault="00B77D8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A559DE">
        <w:rPr>
          <w:rFonts w:ascii="Times New Roman" w:hAnsi="Times New Roman" w:cs="Times New Roman"/>
          <w:sz w:val="24"/>
          <w:szCs w:val="24"/>
        </w:rPr>
        <w:t>Point Breakdown</w:t>
      </w:r>
    </w:p>
    <w:p w14:paraId="649677FB" w14:textId="77777777" w:rsidR="00E36E5A" w:rsidRPr="00A559DE" w:rsidRDefault="00E36E5A">
      <w:pPr>
        <w:pStyle w:val="Standard"/>
        <w:rPr>
          <w:rFonts w:ascii="Times New Roman" w:hAnsi="Times New Roman" w:cs="Times New Roman"/>
        </w:rPr>
      </w:pPr>
    </w:p>
    <w:tbl>
      <w:tblPr>
        <w:tblW w:w="10368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84"/>
        <w:gridCol w:w="1728"/>
        <w:gridCol w:w="7056"/>
      </w:tblGrid>
      <w:tr w:rsidR="00E36E5A" w:rsidRPr="00A559DE" w14:paraId="04FDAA54" w14:textId="77777777" w:rsidTr="00A559DE">
        <w:tc>
          <w:tcPr>
            <w:tcW w:w="15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85B3D1" w14:textId="77777777" w:rsidR="00E36E5A" w:rsidRPr="00A559DE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A559DE">
              <w:rPr>
                <w:rFonts w:ascii="Times New Roman" w:hAnsi="Times New Roman" w:cs="Times New Roman"/>
                <w:b/>
                <w:bCs/>
                <w:i/>
                <w:iCs/>
              </w:rPr>
              <w:t>Graded Value</w:t>
            </w:r>
          </w:p>
        </w:tc>
        <w:tc>
          <w:tcPr>
            <w:tcW w:w="1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505EBF" w14:textId="77777777" w:rsidR="00E36E5A" w:rsidRPr="00430C69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430C69">
              <w:rPr>
                <w:rFonts w:ascii="Times New Roman" w:hAnsi="Times New Roman" w:cs="Times New Roman"/>
                <w:b/>
                <w:bCs/>
                <w:i/>
                <w:iCs/>
              </w:rPr>
              <w:t>Points Possible</w:t>
            </w:r>
          </w:p>
        </w:tc>
        <w:tc>
          <w:tcPr>
            <w:tcW w:w="70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4FAF1C" w14:textId="77777777" w:rsidR="00E36E5A" w:rsidRPr="00A559DE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A559DE">
              <w:rPr>
                <w:rFonts w:ascii="Times New Roman" w:hAnsi="Times New Roman" w:cs="Times New Roman"/>
                <w:b/>
                <w:bCs/>
                <w:i/>
                <w:iCs/>
              </w:rPr>
              <w:t>Criteria</w:t>
            </w:r>
          </w:p>
        </w:tc>
      </w:tr>
      <w:tr w:rsidR="00943D79" w:rsidRPr="00A559DE" w14:paraId="511C5DDD" w14:textId="77777777" w:rsidTr="00320F5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7C143D" w14:textId="77777777" w:rsidR="00943D79" w:rsidRPr="00A559DE" w:rsidRDefault="00943D79" w:rsidP="00943D79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D2112B8" w14:textId="77777777" w:rsidR="00943D79" w:rsidRPr="00800047" w:rsidRDefault="00943D79" w:rsidP="00943D7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38D7FD47" w14:textId="77777777" w:rsidR="00943D79" w:rsidRPr="00B67652" w:rsidRDefault="00943D79" w:rsidP="00943D7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ame of the zip file: FirstnameLastname_Assignment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</w:t>
            </w:r>
          </w:p>
        </w:tc>
      </w:tr>
      <w:tr w:rsidR="00943D79" w:rsidRPr="00A559DE" w14:paraId="138CD8C9" w14:textId="77777777" w:rsidTr="00320F5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49D5A8" w14:textId="77777777" w:rsidR="00943D79" w:rsidRPr="00A559DE" w:rsidRDefault="00943D79" w:rsidP="00943D79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39656DC" w14:textId="77777777" w:rsidR="00943D79" w:rsidRPr="00800047" w:rsidRDefault="00943D79" w:rsidP="00943D7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498F250A" w14:textId="77777777" w:rsidR="00943D79" w:rsidRPr="00B67652" w:rsidRDefault="00943D79" w:rsidP="00943D79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ame of the Assignment folder within the zip file: FirstnameLastname_Assignment</w:t>
            </w:r>
            <w:r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7</w:t>
            </w:r>
          </w:p>
        </w:tc>
      </w:tr>
      <w:tr w:rsidR="00800047" w:rsidRPr="00A559DE" w14:paraId="115CF9F7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655CEE" w14:textId="77777777" w:rsidR="00800047" w:rsidRPr="00A559DE" w:rsidRDefault="00800047" w:rsidP="00817412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4AADBFE" w14:textId="77777777" w:rsidR="00800047" w:rsidRPr="00800047" w:rsidRDefault="00943D7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C68EB1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Copy of Rubric 7.docx with your name and ID filled out</w:t>
            </w:r>
          </w:p>
        </w:tc>
      </w:tr>
      <w:tr w:rsidR="00800047" w:rsidRPr="00A559DE" w14:paraId="3CCCA5E8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EE2E28" w14:textId="77777777" w:rsidR="00800047" w:rsidRPr="00A559DE" w:rsidRDefault="00800047" w:rsidP="00817412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D7B90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52A24A6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ython source code.</w:t>
            </w:r>
          </w:p>
        </w:tc>
      </w:tr>
      <w:tr w:rsidR="00800047" w:rsidRPr="00A559DE" w14:paraId="1235B8D5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059890" w14:textId="77777777" w:rsidR="00800047" w:rsidRPr="00A559DE" w:rsidRDefault="00800047" w:rsidP="00817412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BA99A3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A4ED70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Screen print showing the successful execution of your Python source code.</w:t>
            </w:r>
          </w:p>
        </w:tc>
      </w:tr>
      <w:tr w:rsidR="00800047" w:rsidRPr="00A559DE" w14:paraId="0A676FA2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00805F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4990CE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94515F1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art 1: Policy array printed out for iteration 0 and is correct</w:t>
            </w:r>
          </w:p>
        </w:tc>
      </w:tr>
      <w:tr w:rsidR="00800047" w:rsidRPr="00A559DE" w14:paraId="55EE4B9B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324C5B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A802DE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82E740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art 1: Policy array printed out for iteration 1 and is not incorrect.</w:t>
            </w:r>
          </w:p>
        </w:tc>
      </w:tr>
      <w:tr w:rsidR="00800047" w:rsidRPr="00A559DE" w14:paraId="3321A94C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D74C7B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B9DD5FD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271370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art 1: Policy array printed out for iteration 10 and is not incorrect.</w:t>
            </w:r>
          </w:p>
        </w:tc>
      </w:tr>
      <w:tr w:rsidR="00800047" w:rsidRPr="00A559DE" w14:paraId="73CF9B5D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689AE2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10A9483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DF03936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art 1: Policy array printed out for the final iteration and is correct.</w:t>
            </w:r>
          </w:p>
        </w:tc>
      </w:tr>
      <w:tr w:rsidR="00800047" w:rsidRPr="00A559DE" w14:paraId="41877842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883B50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586812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99D45B2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Answer to Part 1, Question 1</w:t>
            </w:r>
          </w:p>
        </w:tc>
      </w:tr>
      <w:tr w:rsidR="00800047" w:rsidRPr="00A559DE" w14:paraId="2A9D1525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1D5778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B141C0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8345492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art 2: Policy array printed out for iteration 0 and is correct</w:t>
            </w:r>
          </w:p>
        </w:tc>
      </w:tr>
      <w:tr w:rsidR="00800047" w:rsidRPr="00A559DE" w14:paraId="27AC92DC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40F771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261A36F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C7BD0E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art 2: Policy array printed out for iteration 1 and is not incorrect.</w:t>
            </w:r>
          </w:p>
        </w:tc>
      </w:tr>
      <w:tr w:rsidR="00800047" w:rsidRPr="00A559DE" w14:paraId="01162A8B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8AD46C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03E630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7A286B3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 xml:space="preserve">Part 2: Policy array printed out for iteration </w:t>
            </w:r>
            <w:r w:rsidR="00943D79">
              <w:rPr>
                <w:rFonts w:ascii="Times New Roman" w:hAnsi="Times New Roman" w:cs="Times New Roman"/>
                <w:color w:val="000000"/>
              </w:rPr>
              <w:t>2</w:t>
            </w:r>
            <w:r w:rsidRPr="00800047">
              <w:rPr>
                <w:rFonts w:ascii="Times New Roman" w:hAnsi="Times New Roman" w:cs="Times New Roman"/>
                <w:color w:val="000000"/>
              </w:rPr>
              <w:t xml:space="preserve"> and is not incorrect.</w:t>
            </w:r>
          </w:p>
        </w:tc>
      </w:tr>
      <w:tr w:rsidR="00800047" w:rsidRPr="00A559DE" w14:paraId="6B5CFB26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6ABBBC" w14:textId="77777777" w:rsidR="00800047" w:rsidRPr="00A559DE" w:rsidRDefault="00800047" w:rsidP="00E80B2F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B0FFB3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04E6A9D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Part 2: Policy array printed out for the final iteration and is correct.</w:t>
            </w:r>
          </w:p>
        </w:tc>
      </w:tr>
      <w:tr w:rsidR="00800047" w:rsidRPr="00A559DE" w14:paraId="328F0F0F" w14:textId="77777777" w:rsidTr="00331200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1BD325" w14:textId="77777777" w:rsidR="00800047" w:rsidRPr="00A559DE" w:rsidRDefault="00800047" w:rsidP="00A53A4A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B801379" w14:textId="77777777" w:rsidR="00800047" w:rsidRPr="00800047" w:rsidRDefault="00800047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B77EB6A" w14:textId="77777777" w:rsidR="00800047" w:rsidRPr="00800047" w:rsidRDefault="00800047">
            <w:pPr>
              <w:rPr>
                <w:rFonts w:ascii="Times New Roman" w:hAnsi="Times New Roman" w:cs="Times New Roman"/>
                <w:color w:val="000000"/>
              </w:rPr>
            </w:pPr>
            <w:r w:rsidRPr="00800047">
              <w:rPr>
                <w:rFonts w:ascii="Times New Roman" w:hAnsi="Times New Roman" w:cs="Times New Roman"/>
                <w:color w:val="000000"/>
              </w:rPr>
              <w:t>Answer to Part 2, Question 2</w:t>
            </w:r>
          </w:p>
        </w:tc>
      </w:tr>
      <w:tr w:rsidR="00A53A4A" w:rsidRPr="00A559DE" w14:paraId="2BC078D8" w14:textId="77777777" w:rsidTr="00A559DE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418C37" w14:textId="77777777" w:rsidR="00A53A4A" w:rsidRPr="00A559DE" w:rsidRDefault="00A53A4A" w:rsidP="00A53A4A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ACE4AF" w14:textId="77777777" w:rsidR="00A53A4A" w:rsidRPr="00430C69" w:rsidRDefault="00A53A4A" w:rsidP="00A53A4A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30C69">
              <w:rPr>
                <w:rFonts w:ascii="Times New Roman" w:hAnsi="Times New Roman" w:cs="Times New Roman"/>
                <w:b/>
                <w:bCs/>
              </w:rPr>
              <w:t>100 pts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CDEB16" w14:textId="77777777" w:rsidR="00A53A4A" w:rsidRPr="00A559DE" w:rsidRDefault="00A53A4A" w:rsidP="00A53A4A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</w:tbl>
    <w:p w14:paraId="11E8C5BF" w14:textId="77777777" w:rsidR="00E36E5A" w:rsidRPr="00A559DE" w:rsidRDefault="00E36E5A">
      <w:pPr>
        <w:pStyle w:val="Standard"/>
        <w:rPr>
          <w:rFonts w:ascii="Times New Roman" w:hAnsi="Times New Roman" w:cs="Times New Roman"/>
        </w:rPr>
      </w:pPr>
    </w:p>
    <w:p w14:paraId="29F6EA9C" w14:textId="77777777" w:rsidR="00E36E5A" w:rsidRPr="00A559DE" w:rsidRDefault="00B77D8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A559DE">
        <w:rPr>
          <w:rFonts w:ascii="Times New Roman" w:hAnsi="Times New Roman" w:cs="Times New Roman"/>
          <w:sz w:val="24"/>
          <w:szCs w:val="24"/>
        </w:rPr>
        <w:t>Comments</w:t>
      </w:r>
    </w:p>
    <w:p w14:paraId="00931B52" w14:textId="77777777" w:rsidR="00E36E5A" w:rsidRPr="00A559DE" w:rsidRDefault="00E36E5A">
      <w:pPr>
        <w:pStyle w:val="Standard"/>
        <w:rPr>
          <w:rFonts w:ascii="Times New Roman" w:hAnsi="Times New Roman" w:cs="Times New Roman"/>
        </w:rPr>
      </w:pPr>
    </w:p>
    <w:sectPr w:rsidR="00E36E5A" w:rsidRPr="00A559DE" w:rsidSect="00E36E5A">
      <w:headerReference w:type="default" r:id="rId7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2AB0E" w14:textId="77777777" w:rsidR="0087522F" w:rsidRDefault="0087522F" w:rsidP="00E36E5A">
      <w:r>
        <w:separator/>
      </w:r>
    </w:p>
  </w:endnote>
  <w:endnote w:type="continuationSeparator" w:id="0">
    <w:p w14:paraId="66167102" w14:textId="77777777" w:rsidR="0087522F" w:rsidRDefault="0087522F" w:rsidP="00E36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default"/>
  </w:font>
  <w:font w:name="Droid Sans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Sans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4BFD1" w14:textId="77777777" w:rsidR="0087522F" w:rsidRDefault="0087522F" w:rsidP="00E36E5A">
      <w:r w:rsidRPr="00E36E5A">
        <w:rPr>
          <w:color w:val="000000"/>
        </w:rPr>
        <w:separator/>
      </w:r>
    </w:p>
  </w:footnote>
  <w:footnote w:type="continuationSeparator" w:id="0">
    <w:p w14:paraId="3D4C01E8" w14:textId="77777777" w:rsidR="0087522F" w:rsidRDefault="0087522F" w:rsidP="00E36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72" w:type="dxa"/>
      <w:tblInd w:w="45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986"/>
      <w:gridCol w:w="4986"/>
    </w:tblGrid>
    <w:tr w:rsidR="00E36E5A" w14:paraId="531D52F3" w14:textId="77777777" w:rsidTr="000C52DF"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1E75D6FE" w14:textId="77777777" w:rsidR="00E36E5A" w:rsidRPr="00A559DE" w:rsidRDefault="00AA0351" w:rsidP="00763767">
          <w:pPr>
            <w:pStyle w:val="Header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>EECS 690 Introduction to Machine Lear</w:t>
          </w:r>
          <w:r w:rsidR="001353CA" w:rsidRPr="00A559DE">
            <w:rPr>
              <w:rFonts w:ascii="Times New Roman" w:hAnsi="Times New Roman" w:cs="Times New Roman"/>
            </w:rPr>
            <w:t>n</w:t>
          </w:r>
          <w:r w:rsidRPr="00A559DE">
            <w:rPr>
              <w:rFonts w:ascii="Times New Roman" w:hAnsi="Times New Roman" w:cs="Times New Roman"/>
            </w:rPr>
            <w:t>ing</w:t>
          </w:r>
        </w:p>
        <w:p w14:paraId="29C58725" w14:textId="77777777" w:rsidR="00763767" w:rsidRPr="00A559DE" w:rsidRDefault="00943D79" w:rsidP="00763767">
          <w:pPr>
            <w:pStyle w:val="Head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all</w:t>
          </w:r>
          <w:r w:rsidR="00AA0351" w:rsidRPr="00A559DE">
            <w:rPr>
              <w:rFonts w:ascii="Times New Roman" w:hAnsi="Times New Roman" w:cs="Times New Roman"/>
            </w:rPr>
            <w:t xml:space="preserve"> 2020</w:t>
          </w:r>
        </w:p>
      </w:tc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19DE6B1D" w14:textId="77777777" w:rsidR="00E36E5A" w:rsidRPr="00A559DE" w:rsidRDefault="00E36E5A">
          <w:pPr>
            <w:pStyle w:val="TableContents"/>
            <w:jc w:val="right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 xml:space="preserve">Assignment </w:t>
          </w:r>
          <w:r w:rsidR="00800047">
            <w:rPr>
              <w:rFonts w:ascii="Times New Roman" w:hAnsi="Times New Roman" w:cs="Times New Roman"/>
            </w:rPr>
            <w:t>7</w:t>
          </w:r>
          <w:r w:rsidRPr="00A559DE">
            <w:rPr>
              <w:rFonts w:ascii="Times New Roman" w:hAnsi="Times New Roman" w:cs="Times New Roman"/>
            </w:rPr>
            <w:t xml:space="preserve"> Rubric</w:t>
          </w:r>
        </w:p>
        <w:p w14:paraId="04BFF4C1" w14:textId="77777777" w:rsidR="00E36E5A" w:rsidRPr="00A559DE" w:rsidRDefault="00E36E5A">
          <w:pPr>
            <w:pStyle w:val="TableContents"/>
            <w:jc w:val="right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 xml:space="preserve">Page </w:t>
          </w:r>
          <w:r w:rsidR="00F17B6D" w:rsidRPr="00A559DE">
            <w:rPr>
              <w:rFonts w:ascii="Times New Roman" w:hAnsi="Times New Roman" w:cs="Times New Roman"/>
            </w:rPr>
            <w:fldChar w:fldCharType="begin"/>
          </w:r>
          <w:r w:rsidR="00942481" w:rsidRPr="00A559DE">
            <w:rPr>
              <w:rFonts w:ascii="Times New Roman" w:hAnsi="Times New Roman" w:cs="Times New Roman"/>
            </w:rPr>
            <w:instrText xml:space="preserve"> PAGE </w:instrText>
          </w:r>
          <w:r w:rsidR="00F17B6D" w:rsidRPr="00A559DE">
            <w:rPr>
              <w:rFonts w:ascii="Times New Roman" w:hAnsi="Times New Roman" w:cs="Times New Roman"/>
            </w:rPr>
            <w:fldChar w:fldCharType="separate"/>
          </w:r>
          <w:r w:rsidR="00800047">
            <w:rPr>
              <w:rFonts w:ascii="Times New Roman" w:hAnsi="Times New Roman" w:cs="Times New Roman"/>
              <w:noProof/>
            </w:rPr>
            <w:t>1</w:t>
          </w:r>
          <w:r w:rsidR="00F17B6D" w:rsidRPr="00A559DE">
            <w:rPr>
              <w:rFonts w:ascii="Times New Roman" w:hAnsi="Times New Roman" w:cs="Times New Roman"/>
              <w:noProof/>
            </w:rPr>
            <w:fldChar w:fldCharType="end"/>
          </w:r>
          <w:r w:rsidRPr="00A559DE">
            <w:rPr>
              <w:rFonts w:ascii="Times New Roman" w:hAnsi="Times New Roman" w:cs="Times New Roman"/>
            </w:rPr>
            <w:t xml:space="preserve"> of </w:t>
          </w:r>
          <w:r w:rsidR="00F17B6D" w:rsidRPr="00A559DE">
            <w:rPr>
              <w:rFonts w:ascii="Times New Roman" w:hAnsi="Times New Roman" w:cs="Times New Roman"/>
            </w:rPr>
            <w:fldChar w:fldCharType="begin"/>
          </w:r>
          <w:r w:rsidR="00E9372B" w:rsidRPr="00A559DE">
            <w:rPr>
              <w:rFonts w:ascii="Times New Roman" w:hAnsi="Times New Roman" w:cs="Times New Roman"/>
            </w:rPr>
            <w:instrText xml:space="preserve"> NUMPAGES </w:instrText>
          </w:r>
          <w:r w:rsidR="00F17B6D" w:rsidRPr="00A559DE">
            <w:rPr>
              <w:rFonts w:ascii="Times New Roman" w:hAnsi="Times New Roman" w:cs="Times New Roman"/>
            </w:rPr>
            <w:fldChar w:fldCharType="separate"/>
          </w:r>
          <w:r w:rsidR="00800047">
            <w:rPr>
              <w:rFonts w:ascii="Times New Roman" w:hAnsi="Times New Roman" w:cs="Times New Roman"/>
              <w:noProof/>
            </w:rPr>
            <w:t>1</w:t>
          </w:r>
          <w:r w:rsidR="00F17B6D" w:rsidRPr="00A559DE">
            <w:rPr>
              <w:rFonts w:ascii="Times New Roman" w:hAnsi="Times New Roman" w:cs="Times New Roman"/>
              <w:noProof/>
            </w:rPr>
            <w:fldChar w:fldCharType="end"/>
          </w:r>
        </w:p>
      </w:tc>
    </w:tr>
  </w:tbl>
  <w:p w14:paraId="27040F04" w14:textId="77777777" w:rsidR="00E36E5A" w:rsidRDefault="0087522F">
    <w:pPr>
      <w:pStyle w:val="Header"/>
    </w:pPr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E4206"/>
    <w:multiLevelType w:val="hybridMultilevel"/>
    <w:tmpl w:val="51161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F7372"/>
    <w:multiLevelType w:val="hybridMultilevel"/>
    <w:tmpl w:val="39AAB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zA2trCwNDS0NLNQ0lEKTi0uzszPAykwrAUArnH66ywAAAA="/>
  </w:docVars>
  <w:rsids>
    <w:rsidRoot w:val="00E36E5A"/>
    <w:rsid w:val="00007376"/>
    <w:rsid w:val="00016DED"/>
    <w:rsid w:val="00031419"/>
    <w:rsid w:val="00072D36"/>
    <w:rsid w:val="001353CA"/>
    <w:rsid w:val="001622B5"/>
    <w:rsid w:val="00180CAA"/>
    <w:rsid w:val="001A0658"/>
    <w:rsid w:val="001A5FA7"/>
    <w:rsid w:val="001E628B"/>
    <w:rsid w:val="00253452"/>
    <w:rsid w:val="002B4248"/>
    <w:rsid w:val="00350124"/>
    <w:rsid w:val="0035309E"/>
    <w:rsid w:val="003B1C68"/>
    <w:rsid w:val="003C459A"/>
    <w:rsid w:val="003D7611"/>
    <w:rsid w:val="00430C69"/>
    <w:rsid w:val="00482BA6"/>
    <w:rsid w:val="004B41A7"/>
    <w:rsid w:val="004C0FD6"/>
    <w:rsid w:val="00507721"/>
    <w:rsid w:val="005937D2"/>
    <w:rsid w:val="005C07A4"/>
    <w:rsid w:val="00633AD1"/>
    <w:rsid w:val="00685CFF"/>
    <w:rsid w:val="006A416D"/>
    <w:rsid w:val="006A6B50"/>
    <w:rsid w:val="006D74C0"/>
    <w:rsid w:val="00763767"/>
    <w:rsid w:val="007738B9"/>
    <w:rsid w:val="00773FA9"/>
    <w:rsid w:val="00800047"/>
    <w:rsid w:val="0081094C"/>
    <w:rsid w:val="00814BF4"/>
    <w:rsid w:val="00817412"/>
    <w:rsid w:val="008441EB"/>
    <w:rsid w:val="008565F5"/>
    <w:rsid w:val="0087522F"/>
    <w:rsid w:val="008A7BD7"/>
    <w:rsid w:val="0092521C"/>
    <w:rsid w:val="00942481"/>
    <w:rsid w:val="00943D79"/>
    <w:rsid w:val="009B12CC"/>
    <w:rsid w:val="009F739D"/>
    <w:rsid w:val="00A26D4C"/>
    <w:rsid w:val="00A50C92"/>
    <w:rsid w:val="00A53A4A"/>
    <w:rsid w:val="00A559DE"/>
    <w:rsid w:val="00A81CFA"/>
    <w:rsid w:val="00AA0351"/>
    <w:rsid w:val="00AB07A2"/>
    <w:rsid w:val="00AD22F1"/>
    <w:rsid w:val="00B0334D"/>
    <w:rsid w:val="00B466EE"/>
    <w:rsid w:val="00B77D89"/>
    <w:rsid w:val="00B90BF5"/>
    <w:rsid w:val="00BC49E9"/>
    <w:rsid w:val="00BD2F12"/>
    <w:rsid w:val="00BD7802"/>
    <w:rsid w:val="00C9771E"/>
    <w:rsid w:val="00CD362B"/>
    <w:rsid w:val="00CF1131"/>
    <w:rsid w:val="00D542DE"/>
    <w:rsid w:val="00D57900"/>
    <w:rsid w:val="00D619BA"/>
    <w:rsid w:val="00D730ED"/>
    <w:rsid w:val="00E36E5A"/>
    <w:rsid w:val="00E44E2C"/>
    <w:rsid w:val="00E80B2F"/>
    <w:rsid w:val="00E9372B"/>
    <w:rsid w:val="00F10817"/>
    <w:rsid w:val="00F17B6D"/>
    <w:rsid w:val="00F668C3"/>
    <w:rsid w:val="00FD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BFF9F"/>
  <w15:docId w15:val="{34A0988A-25EE-4D5C-897A-D5E2396BF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09E"/>
  </w:style>
  <w:style w:type="paragraph" w:styleId="Heading1">
    <w:name w:val="heading 1"/>
    <w:basedOn w:val="Heading"/>
    <w:next w:val="Textbody"/>
    <w:rsid w:val="00E36E5A"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36E5A"/>
  </w:style>
  <w:style w:type="paragraph" w:customStyle="1" w:styleId="Heading">
    <w:name w:val="Heading"/>
    <w:basedOn w:val="Standard"/>
    <w:next w:val="Textbody"/>
    <w:rsid w:val="00E36E5A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E36E5A"/>
    <w:pPr>
      <w:spacing w:after="120"/>
    </w:pPr>
  </w:style>
  <w:style w:type="paragraph" w:styleId="List">
    <w:name w:val="List"/>
    <w:basedOn w:val="Textbody"/>
    <w:rsid w:val="00E36E5A"/>
  </w:style>
  <w:style w:type="paragraph" w:styleId="Caption">
    <w:name w:val="caption"/>
    <w:basedOn w:val="Standard"/>
    <w:rsid w:val="00E36E5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36E5A"/>
    <w:pPr>
      <w:suppressLineNumbers/>
    </w:pPr>
  </w:style>
  <w:style w:type="paragraph" w:styleId="Header">
    <w:name w:val="header"/>
    <w:basedOn w:val="Standard"/>
    <w:rsid w:val="00E36E5A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E36E5A"/>
    <w:pPr>
      <w:suppressLineNumbers/>
    </w:pPr>
  </w:style>
  <w:style w:type="paragraph" w:customStyle="1" w:styleId="TableHeading">
    <w:name w:val="Table Heading"/>
    <w:basedOn w:val="TableContents"/>
    <w:rsid w:val="00E36E5A"/>
    <w:pPr>
      <w:jc w:val="center"/>
    </w:pPr>
    <w:rPr>
      <w:b/>
      <w:bCs/>
    </w:rPr>
  </w:style>
  <w:style w:type="character" w:customStyle="1" w:styleId="Internetlink">
    <w:name w:val="Internet link"/>
    <w:rsid w:val="00E36E5A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76376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63767"/>
    <w:rPr>
      <w:rFonts w:cs="Mangal"/>
      <w:szCs w:val="21"/>
    </w:rPr>
  </w:style>
  <w:style w:type="character" w:customStyle="1" w:styleId="fnt0">
    <w:name w:val="fnt0"/>
    <w:basedOn w:val="DefaultParagraphFont"/>
    <w:rsid w:val="00763767"/>
  </w:style>
  <w:style w:type="paragraph" w:styleId="BalloonText">
    <w:name w:val="Balloon Text"/>
    <w:basedOn w:val="Normal"/>
    <w:link w:val="BalloonTextChar"/>
    <w:uiPriority w:val="99"/>
    <w:semiHidden/>
    <w:unhideWhenUsed/>
    <w:rsid w:val="001622B5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2B5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1622B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oosader/Problem-Solving-and-Programming-I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win Rathore</cp:lastModifiedBy>
  <cp:revision>5</cp:revision>
  <cp:lastPrinted>2013-08-05T23:04:00Z</cp:lastPrinted>
  <dcterms:created xsi:type="dcterms:W3CDTF">2020-04-24T13:15:00Z</dcterms:created>
  <dcterms:modified xsi:type="dcterms:W3CDTF">2020-11-20T17:52:00Z</dcterms:modified>
</cp:coreProperties>
</file>